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c442f5b30791e5d05dc0e6644f816dcc123cae5"/>
    <w:p>
      <w:pPr>
        <w:pStyle w:val="Heading1"/>
      </w:pPr>
      <w:r>
        <w:t xml:space="preserve">Personal Statement: A Lifelong Commitment to Marine Conservation in Sri Lanka Colombo</w:t>
      </w:r>
    </w:p>
    <w:p>
      <w:pPr>
        <w:pStyle w:val="FirstParagraph"/>
      </w:pPr>
      <w:r>
        <w:t xml:space="preserve">As I sit on the shores of Colombo's beautiful Beira Lake, observing the interplay of monsoon currents and urban development, I am reminded why I chose to dedicate my life to oceanography. This</w:t>
      </w:r>
      <w:r>
        <w:t xml:space="preserve"> </w:t>
      </w:r>
      <w:r>
        <w:rPr>
          <w:bCs/>
          <w:b/>
        </w:rPr>
        <w:t xml:space="preserve">Personal Statement</w:t>
      </w:r>
      <w:r>
        <w:t xml:space="preserve"> </w:t>
      </w:r>
      <w:r>
        <w:t xml:space="preserve">reflects not just my academic journey but a profound commitment to protecting Sri Lanka's marine heritage from the bustling heart of</w:t>
      </w:r>
      <w:r>
        <w:t xml:space="preserve"> </w:t>
      </w:r>
      <w:r>
        <w:rPr>
          <w:bCs/>
          <w:b/>
        </w:rPr>
        <w:t xml:space="preserve">Sri Lanka Colombo</w:t>
      </w:r>
      <w:r>
        <w:t xml:space="preserve">. For over a decade, my work as an</w:t>
      </w:r>
      <w:r>
        <w:t xml:space="preserve"> </w:t>
      </w:r>
      <w:r>
        <w:rPr>
          <w:bCs/>
          <w:b/>
        </w:rPr>
        <w:t xml:space="preserve">Oceanographer</w:t>
      </w:r>
      <w:r>
        <w:t xml:space="preserve"> </w:t>
      </w:r>
      <w:r>
        <w:t xml:space="preserve">has been driven by a singular vision: to ensure that Sri Lanka's oceans—our nation's blue treasure—thrive for future generations. Having grown up in the coastal village of Hikkaduwa, where coral reefs were once vibrant playgrounds, I now see how urgent this mission has become.</w:t>
      </w:r>
    </w:p>
    <w:p>
      <w:pPr>
        <w:pStyle w:val="BodyText"/>
      </w:pPr>
      <w:r>
        <w:t xml:space="preserve">My academic foundation began with a Bachelor of Science in Marine Biology at the University of Ruhuna, where I specialized in tropical marine ecosystems. This was followed by a Master's degree in Physical Oceanography from the Institute of Fundamental Studies (IFS) in Kandy, where I conducted field research on monsoon-driven current systems along Sri Lanka's western coast. My thesis, "Impact of Coastal Urbanization on Microplastic Distribution in Colombo Harbor," earned recognition at the International Marine Science Symposium. Through this work, I realized that</w:t>
      </w:r>
      <w:r>
        <w:t xml:space="preserve"> </w:t>
      </w:r>
      <w:r>
        <w:rPr>
          <w:bCs/>
          <w:b/>
        </w:rPr>
        <w:t xml:space="preserve">Sri Lanka Colombo</w:t>
      </w:r>
      <w:r>
        <w:t xml:space="preserve">—as a rapidly developing port city—is both the epicenter of marine challenges and the key to solutions. The harbor's congestion, combined with untreated sewage discharge, creates a complex ecological crisis demanding immediate attention from trained</w:t>
      </w:r>
      <w:r>
        <w:t xml:space="preserve"> </w:t>
      </w:r>
      <w:r>
        <w:rPr>
          <w:bCs/>
          <w:b/>
        </w:rPr>
        <w:t xml:space="preserve">Oceanographer</w:t>
      </w:r>
      <w:r>
        <w:t xml:space="preserve">s.</w:t>
      </w:r>
    </w:p>
    <w:p>
      <w:pPr>
        <w:pStyle w:val="BodyText"/>
      </w:pPr>
      <w:r>
        <w:t xml:space="preserve">My professional journey deepened during fieldwork with the Marine Resources Development Authority (MRDA) in 2019. I deployed autonomous underwater vehicles (AUVs) across the Palk Strait, mapping seagrass beds critical for Sri Lanka's artisanal fisheries. What struck me most was how these ecosystems directly supported Colombo's seafood markets—where fishermen's families rely on healthy oceans for daily sustenance. During this project, I witnessed the devastating effects of coral bleaching in Trincomalee, a phenomenon increasingly linked to warming Indian Ocean currents. This experience crystallized my understanding that oceanography in Sri Lanka cannot be theoretical; it must address real-time community needs. My subsequent role as Research Associate at the National Institute of Oceanography (NIO) saw me develop early-warning systems for harmful algal blooms, directly benefiting Colombo's coastal communities by preventing fishery closures and health crises.</w:t>
      </w:r>
    </w:p>
    <w:p>
      <w:pPr>
        <w:pStyle w:val="BodyText"/>
      </w:pPr>
      <w:r>
        <w:t xml:space="preserve">What distinguishes my approach is my commitment to community-centered science. While working in Colombo, I co-founded the "Blue Guardians" initiative—a partnership between academia and local fishermen's cooperatives. We trained 150 community members in water quality monitoring, using simple tools to track pH levels and temperature shifts near Colombo's industrial zones. This grassroots effort not only generated valuable data for my research on urban runoff but also empowered communities to advocate for sustainable practices. I believe that effective oceanography in</w:t>
      </w:r>
      <w:r>
        <w:t xml:space="preserve"> </w:t>
      </w:r>
      <w:r>
        <w:rPr>
          <w:bCs/>
          <w:b/>
        </w:rPr>
        <w:t xml:space="preserve">Sri Lanka Colombo</w:t>
      </w:r>
      <w:r>
        <w:t xml:space="preserve"> </w:t>
      </w:r>
      <w:r>
        <w:t xml:space="preserve">must bridge the gap between scientific rigor and social impact. When fishermen in Batticaloa shared their observations of declining fish stocks, it spurred our joint study that later informed the National Coastal Management Plan.</w:t>
      </w:r>
    </w:p>
    <w:p>
      <w:pPr>
        <w:pStyle w:val="BodyText"/>
      </w:pPr>
      <w:r>
        <w:t xml:space="preserve">My technical expertise aligns precisely with Sri Lanka's most pressing marine challenges. I have mastered remote sensing analysis using Sentinel-2 satellite data to monitor coastal erosion in Colombo's vulnerable suburbs like Dehiwala-Mount Lavinia. My proficiency in CTD (Conductivity, Temperature, Depth) profiling has been critical for assessing thermal stratification changes linked to climate change—a key concern for Sri Lanka's fisheries sector. Additionally, I've developed predictive models for cyclone-driven sediment plumes that threaten Colombo's mangrove restoration sites. These skills are not merely academic; they directly support the Government of Sri Lanka's Blue Economy Strategy and the UN Sustainable Development Goals targeting marine protection.</w:t>
      </w:r>
    </w:p>
    <w:p>
      <w:pPr>
        <w:pStyle w:val="BodyText"/>
      </w:pPr>
      <w:r>
        <w:t xml:space="preserve">Why</w:t>
      </w:r>
      <w:r>
        <w:t xml:space="preserve"> </w:t>
      </w:r>
      <w:r>
        <w:rPr>
          <w:bCs/>
          <w:b/>
        </w:rPr>
        <w:t xml:space="preserve">Sri Lanka Colombo</w:t>
      </w:r>
      <w:r>
        <w:t xml:space="preserve">? Because this city embodies both the fragility and resilience of our oceanic heritage. As South Asia's most dynamic port, Colombo faces unique pressures: 75% of Sri Lanka's industrial activity occurs within a 50km radius of the harbor, while its 12 million residents depend on coastal resources. Yet it also hosts world-class institutions like the Ocean University of Sri Lanka (OUSL) in Colombo and the National Aquatic Resources Research and Development Agency (NARDA). I am eager to collaborate with these entities, bringing my field experience to advance their research on topics like ocean acidification in coral reef zones. My recent publication in "Marine Pollution Bulletin" on microplastic accumulation patterns near Colombo's waste discharge points has already sparked dialogue between policymakers and environmental NGOs—a testament to the relevance of my work.</w:t>
      </w:r>
    </w:p>
    <w:p>
      <w:pPr>
        <w:pStyle w:val="BodyText"/>
      </w:pPr>
      <w:r>
        <w:t xml:space="preserve">Looking ahead, I envision establishing an Oceanographic Monitoring Hub in Colombo that integrates real-time data from coastal sensors, community observations, and satellite analytics. This hub would serve as a central resource for Sri Lanka's marine conservation efforts—from tracking illegal fishing activities to supporting climate adaptation planning. My long-term goal is to train the next generation of</w:t>
      </w:r>
      <w:r>
        <w:t xml:space="preserve"> </w:t>
      </w:r>
      <w:r>
        <w:rPr>
          <w:bCs/>
          <w:b/>
        </w:rPr>
        <w:t xml:space="preserve">Oceanographer</w:t>
      </w:r>
      <w:r>
        <w:t xml:space="preserve">s who understand both global scientific standards and Sri Lanka's cultural relationship with the sea. In Colombo, where ancient traders once navigated by ocean currents, I seek to build a legacy of stewardship that honors our past while securing our future.</w:t>
      </w:r>
    </w:p>
    <w:p>
      <w:pPr>
        <w:pStyle w:val="BodyText"/>
      </w:pPr>
      <w:r>
        <w:t xml:space="preserve">My journey—from childhood swims in Hikkaduwa's reefs to designing research protocols for Sri Lanka Colombo's waterways—has taught me that oceanography is not merely a science but a covenant with the sea. I bring not only technical skills but an unwavering empathy forged by witnessing how marine health directly impacts fishermen, tourism workers, and children growing up in coastal communities. As Sri Lanka strives to balance economic growth with environmental preservation, I am ready to contribute my expertise as a dedicated</w:t>
      </w:r>
      <w:r>
        <w:t xml:space="preserve"> </w:t>
      </w:r>
      <w:r>
        <w:rPr>
          <w:bCs/>
          <w:b/>
        </w:rPr>
        <w:t xml:space="preserve">Oceanographer</w:t>
      </w:r>
      <w:r>
        <w:t xml:space="preserve"> </w:t>
      </w:r>
      <w:r>
        <w:t xml:space="preserve">committed to the living waters of</w:t>
      </w:r>
      <w:r>
        <w:t xml:space="preserve"> </w:t>
      </w:r>
      <w:r>
        <w:rPr>
          <w:bCs/>
          <w:b/>
        </w:rPr>
        <w:t xml:space="preserve">Sri Lanka Colombo</w:t>
      </w:r>
      <w:r>
        <w:t xml:space="preserve">. This is not just a career opportunity; it is the realization of a lifelong promise—to ensure that when future generations gaze upon Colombo's shores, they see thriving ecosystems, not echoes of loss.</w:t>
      </w:r>
    </w:p>
    <w:p>
      <w:pPr>
        <w:pStyle w:val="BodyText"/>
      </w:pPr>
      <w:r>
        <w:t xml:space="preserve">In closing, I submit this</w:t>
      </w:r>
      <w:r>
        <w:t xml:space="preserve"> </w:t>
      </w:r>
      <w:r>
        <w:rPr>
          <w:bCs/>
          <w:b/>
        </w:rPr>
        <w:t xml:space="preserve">Personal Statement</w:t>
      </w:r>
      <w:r>
        <w:t xml:space="preserve"> </w:t>
      </w:r>
      <w:r>
        <w:t xml:space="preserve">with profound respect for Sri Lanka's maritime heritage and urgent hope for its oceans. I stand prepared to join your team at the forefront of marine conservation in Colombo—a city that breathes with the rhythm of the sea, and where my work as an</w:t>
      </w:r>
      <w:r>
        <w:t xml:space="preserve"> </w:t>
      </w:r>
      <w:r>
        <w:rPr>
          <w:bCs/>
          <w:b/>
        </w:rPr>
        <w:t xml:space="preserve">Oceanographer</w:t>
      </w:r>
      <w:r>
        <w:t xml:space="preserve"> </w:t>
      </w:r>
      <w:r>
        <w:t xml:space="preserve">can truly make a differ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in Sri Lanka Colombo</dc:title>
  <dc:creator/>
  <dc:language>en</dc:language>
  <cp:keywords/>
  <dcterms:created xsi:type="dcterms:W3CDTF">2025-12-10T01:30:08Z</dcterms:created>
  <dcterms:modified xsi:type="dcterms:W3CDTF">2025-12-10T01:30:08Z</dcterms:modified>
</cp:coreProperties>
</file>

<file path=docProps/custom.xml><?xml version="1.0" encoding="utf-8"?>
<Properties xmlns="http://schemas.openxmlformats.org/officeDocument/2006/custom-properties" xmlns:vt="http://schemas.openxmlformats.org/officeDocument/2006/docPropsVTypes"/>
</file>